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2796A" w14:paraId="3A22333B" w14:textId="77777777" w:rsidTr="0022796A">
        <w:tc>
          <w:tcPr>
            <w:tcW w:w="3116" w:type="dxa"/>
          </w:tcPr>
          <w:p w14:paraId="63095E14" w14:textId="65990AB6" w:rsidR="0022796A" w:rsidRPr="00804659" w:rsidRDefault="00C12558">
            <w:pPr>
              <w:rPr>
                <w:b/>
                <w:sz w:val="28"/>
              </w:rPr>
            </w:pPr>
            <w:r w:rsidRPr="00804659">
              <w:rPr>
                <w:b/>
                <w:sz w:val="28"/>
              </w:rPr>
              <w:t>URI</w:t>
            </w:r>
          </w:p>
        </w:tc>
        <w:tc>
          <w:tcPr>
            <w:tcW w:w="3117" w:type="dxa"/>
          </w:tcPr>
          <w:p w14:paraId="796B0D7D" w14:textId="33054349" w:rsidR="0022796A" w:rsidRPr="00804659" w:rsidRDefault="00C12558">
            <w:pPr>
              <w:rPr>
                <w:b/>
                <w:sz w:val="28"/>
              </w:rPr>
            </w:pPr>
            <w:r w:rsidRPr="00804659">
              <w:rPr>
                <w:b/>
                <w:sz w:val="28"/>
              </w:rPr>
              <w:t>Verb</w:t>
            </w:r>
          </w:p>
        </w:tc>
        <w:tc>
          <w:tcPr>
            <w:tcW w:w="3117" w:type="dxa"/>
          </w:tcPr>
          <w:p w14:paraId="1AF167A7" w14:textId="7E288ED6" w:rsidR="0022796A" w:rsidRPr="00804659" w:rsidRDefault="00C12558">
            <w:pPr>
              <w:rPr>
                <w:b/>
                <w:sz w:val="28"/>
              </w:rPr>
            </w:pPr>
            <w:r w:rsidRPr="00804659">
              <w:rPr>
                <w:b/>
                <w:sz w:val="28"/>
              </w:rPr>
              <w:t>Action</w:t>
            </w:r>
          </w:p>
        </w:tc>
      </w:tr>
      <w:tr w:rsidR="0022796A" w14:paraId="6064AE46" w14:textId="77777777" w:rsidTr="0022796A">
        <w:tc>
          <w:tcPr>
            <w:tcW w:w="3116" w:type="dxa"/>
          </w:tcPr>
          <w:p w14:paraId="4D1435CD" w14:textId="51662932" w:rsidR="0022796A" w:rsidRDefault="00804659">
            <w:r>
              <w:t>/learn</w:t>
            </w:r>
          </w:p>
        </w:tc>
        <w:tc>
          <w:tcPr>
            <w:tcW w:w="3117" w:type="dxa"/>
          </w:tcPr>
          <w:p w14:paraId="1B60CB5F" w14:textId="42DAB258" w:rsidR="0022796A" w:rsidRDefault="00804659">
            <w:r>
              <w:t>POST</w:t>
            </w:r>
          </w:p>
        </w:tc>
        <w:tc>
          <w:tcPr>
            <w:tcW w:w="3117" w:type="dxa"/>
          </w:tcPr>
          <w:p w14:paraId="6B66C371" w14:textId="327606AA" w:rsidR="0022796A" w:rsidRDefault="005618F3">
            <w:r>
              <w:t>Encode</w:t>
            </w:r>
            <w:r w:rsidR="001134D4">
              <w:t>s</w:t>
            </w:r>
            <w:r>
              <w:t xml:space="preserve"> the labels using label encoder and then get</w:t>
            </w:r>
            <w:r w:rsidR="001134D4">
              <w:t>s</w:t>
            </w:r>
            <w:r>
              <w:t xml:space="preserve"> the predictions from the model</w:t>
            </w:r>
          </w:p>
        </w:tc>
      </w:tr>
      <w:tr w:rsidR="0022796A" w14:paraId="193D6AE4" w14:textId="77777777" w:rsidTr="0022796A">
        <w:tc>
          <w:tcPr>
            <w:tcW w:w="3116" w:type="dxa"/>
          </w:tcPr>
          <w:p w14:paraId="117EA6BF" w14:textId="385B78C4" w:rsidR="0022796A" w:rsidRDefault="00804659">
            <w:r>
              <w:t>/train</w:t>
            </w:r>
          </w:p>
        </w:tc>
        <w:tc>
          <w:tcPr>
            <w:tcW w:w="3117" w:type="dxa"/>
          </w:tcPr>
          <w:p w14:paraId="42CFB5C5" w14:textId="0F9E31D6" w:rsidR="0022796A" w:rsidRDefault="00804659">
            <w:r>
              <w:t>POST</w:t>
            </w:r>
          </w:p>
        </w:tc>
        <w:tc>
          <w:tcPr>
            <w:tcW w:w="3117" w:type="dxa"/>
          </w:tcPr>
          <w:p w14:paraId="357D0BE0" w14:textId="6F0B962F" w:rsidR="0022796A" w:rsidRDefault="00480F2B">
            <w:r>
              <w:t xml:space="preserve">Collects the keystroke data from the users at the signup page and puts that data in a csv file for </w:t>
            </w:r>
            <w:r w:rsidR="003E03DA">
              <w:t xml:space="preserve">the </w:t>
            </w:r>
            <w:r>
              <w:t>purpose of model training.</w:t>
            </w:r>
          </w:p>
        </w:tc>
      </w:tr>
      <w:tr w:rsidR="0022796A" w14:paraId="03EDCE71" w14:textId="77777777" w:rsidTr="0022796A">
        <w:tc>
          <w:tcPr>
            <w:tcW w:w="3116" w:type="dxa"/>
          </w:tcPr>
          <w:p w14:paraId="459EF7A9" w14:textId="7DCEEAC2" w:rsidR="0022796A" w:rsidRDefault="00804659">
            <w:r>
              <w:t>/users</w:t>
            </w:r>
          </w:p>
        </w:tc>
        <w:tc>
          <w:tcPr>
            <w:tcW w:w="3117" w:type="dxa"/>
          </w:tcPr>
          <w:p w14:paraId="7E8FD8F2" w14:textId="6703A85C" w:rsidR="0022796A" w:rsidRDefault="00804659">
            <w:r>
              <w:t>GET</w:t>
            </w:r>
          </w:p>
        </w:tc>
        <w:tc>
          <w:tcPr>
            <w:tcW w:w="3117" w:type="dxa"/>
          </w:tcPr>
          <w:p w14:paraId="6F82B1D9" w14:textId="529E54EE" w:rsidR="0022796A" w:rsidRDefault="003D6158">
            <w:r>
              <w:t>Gets all the user’s names from the label encoder.</w:t>
            </w:r>
            <w:bookmarkStart w:id="0" w:name="_GoBack"/>
            <w:bookmarkEnd w:id="0"/>
          </w:p>
        </w:tc>
      </w:tr>
    </w:tbl>
    <w:p w14:paraId="6EAF398B" w14:textId="77777777" w:rsidR="009970E4" w:rsidRDefault="003D6158"/>
    <w:sectPr w:rsidR="009970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0NTcwMzM2NDUwNbRQ0lEKTi0uzszPAykwrAUAE0LcISwAAAA="/>
  </w:docVars>
  <w:rsids>
    <w:rsidRoot w:val="003E464F"/>
    <w:rsid w:val="000718B3"/>
    <w:rsid w:val="001134D4"/>
    <w:rsid w:val="00125A07"/>
    <w:rsid w:val="0022796A"/>
    <w:rsid w:val="002828A1"/>
    <w:rsid w:val="00296584"/>
    <w:rsid w:val="00305F95"/>
    <w:rsid w:val="0031304E"/>
    <w:rsid w:val="003D6158"/>
    <w:rsid w:val="003E03DA"/>
    <w:rsid w:val="003E464F"/>
    <w:rsid w:val="00480F2B"/>
    <w:rsid w:val="004D472C"/>
    <w:rsid w:val="00512000"/>
    <w:rsid w:val="005618F3"/>
    <w:rsid w:val="00623C3A"/>
    <w:rsid w:val="00671F21"/>
    <w:rsid w:val="006B2EE2"/>
    <w:rsid w:val="006F0753"/>
    <w:rsid w:val="006F3C20"/>
    <w:rsid w:val="00704BD1"/>
    <w:rsid w:val="007B5806"/>
    <w:rsid w:val="00804659"/>
    <w:rsid w:val="00903E92"/>
    <w:rsid w:val="00931946"/>
    <w:rsid w:val="00946F08"/>
    <w:rsid w:val="009775EE"/>
    <w:rsid w:val="00AE2234"/>
    <w:rsid w:val="00B27F83"/>
    <w:rsid w:val="00B578CD"/>
    <w:rsid w:val="00BE288A"/>
    <w:rsid w:val="00C11A22"/>
    <w:rsid w:val="00C12558"/>
    <w:rsid w:val="00D04C93"/>
    <w:rsid w:val="00DD1EBF"/>
    <w:rsid w:val="00E25895"/>
    <w:rsid w:val="00E279FF"/>
    <w:rsid w:val="00EC3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BBDF0"/>
  <w15:chartTrackingRefBased/>
  <w15:docId w15:val="{AE683BA8-D38A-48B5-AE1E-4BEFF0368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279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7</Words>
  <Characters>273</Characters>
  <Application>Microsoft Office Word</Application>
  <DocSecurity>0</DocSecurity>
  <Lines>2</Lines>
  <Paragraphs>1</Paragraphs>
  <ScaleCrop>false</ScaleCrop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waid Aslam</dc:creator>
  <cp:keywords/>
  <dc:description/>
  <cp:lastModifiedBy>Suwaid Aslam</cp:lastModifiedBy>
  <cp:revision>10</cp:revision>
  <dcterms:created xsi:type="dcterms:W3CDTF">2024-01-05T19:37:00Z</dcterms:created>
  <dcterms:modified xsi:type="dcterms:W3CDTF">2024-01-05T19:44:00Z</dcterms:modified>
</cp:coreProperties>
</file>